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051" w:rsidRPr="00F670A8" w:rsidRDefault="00DE0C95" w:rsidP="00F670A8">
      <w:pPr>
        <w:pStyle w:val="Title"/>
        <w:spacing w:line="360" w:lineRule="auto"/>
        <w:rPr>
          <w:noProof/>
        </w:rPr>
      </w:pPr>
      <w:bookmarkStart w:id="0" w:name="_Hlk521177338"/>
      <w:bookmarkStart w:id="1" w:name="_Hlk521177742"/>
      <w:r>
        <w:rPr>
          <w:noProof/>
        </w:rPr>
        <w:drawing>
          <wp:inline distT="0" distB="0" distL="0" distR="0">
            <wp:extent cx="1348740" cy="1028700"/>
            <wp:effectExtent l="0" t="0" r="3810" b="0"/>
            <wp:docPr id="7" name="Picture 7" descr="Teacher pointing to a chalkboard with 6 students around a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acher at Smartboard with Clas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6051">
        <w:rPr>
          <w:noProof/>
        </w:rPr>
        <w:t>Teacher</w:t>
      </w:r>
      <w:r w:rsidR="00E46051">
        <w:t xml:space="preserve"> Report</w:t>
      </w:r>
    </w:p>
    <w:p w:rsidR="00DB3EF3" w:rsidRDefault="009A78B8" w:rsidP="00E46051">
      <w:pPr>
        <w:spacing w:line="60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Teacher Name</w:t>
      </w:r>
      <w:r>
        <w:rPr>
          <w:rFonts w:ascii="Century Gothic" w:hAnsi="Century Gothic"/>
          <w:b/>
          <w:noProof/>
          <w:sz w:val="32"/>
          <w:szCs w:val="32"/>
        </w:rPr>
        <w:t xml:space="preserve"> </w:t>
      </w:r>
      <w:r w:rsidR="005242E0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2438400" cy="0"/>
                <wp:effectExtent l="0" t="0" r="19050" b="19050"/>
                <wp:docPr id="1" name="Straight Connector 1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DB47169" id="Straight Connector 1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DB3EF3" w:rsidRDefault="00DB3EF3" w:rsidP="00DB3EF3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Student Names</w:t>
      </w:r>
    </w:p>
    <w:p w:rsidR="00E46051" w:rsidRDefault="005242E0" w:rsidP="00E46051">
      <w:pPr>
        <w:spacing w:line="60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3429000" cy="0"/>
                <wp:effectExtent l="0" t="0" r="19050" b="19050"/>
                <wp:docPr id="4" name="Straight Connector 4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92D7B02" id="Straight Connector 4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7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5242E0" w:rsidRDefault="005242E0" w:rsidP="00DB3EF3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3429000" cy="0"/>
                <wp:effectExtent l="0" t="0" r="19050" b="19050"/>
                <wp:docPr id="5" name="Straight Connector 5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D6103F" id="Straight Connector 5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7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E46051" w:rsidRDefault="00E46051" w:rsidP="00DB3EF3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What did students learn today?</w:t>
      </w:r>
    </w:p>
    <w:p w:rsidR="00E46051" w:rsidRPr="005242E0" w:rsidRDefault="00E46051" w:rsidP="00F670A8">
      <w:pPr>
        <w:pStyle w:val="Title"/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br w:type="column"/>
      </w:r>
      <w:r w:rsidR="005242E0">
        <w:rPr>
          <w:noProof/>
        </w:rPr>
        <w:drawing>
          <wp:inline distT="0" distB="0" distL="0" distR="0" wp14:anchorId="1E2F8455" wp14:editId="1FF46E2C">
            <wp:extent cx="1348740" cy="1028700"/>
            <wp:effectExtent l="0" t="0" r="3810" b="0"/>
            <wp:docPr id="6" name="Picture 6" descr="Teacher pointing to a chalkboard with 6 students around a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acher at Smartboard with Clas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Teacher</w:t>
      </w:r>
      <w:r>
        <w:t xml:space="preserve"> Report</w:t>
      </w:r>
      <w:bookmarkStart w:id="2" w:name="_GoBack"/>
      <w:bookmarkEnd w:id="2"/>
    </w:p>
    <w:p w:rsidR="00E46051" w:rsidRDefault="009A78B8" w:rsidP="00E46051">
      <w:pPr>
        <w:spacing w:line="60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Teacher Name</w:t>
      </w:r>
      <w:r>
        <w:rPr>
          <w:rFonts w:ascii="Century Gothic" w:hAnsi="Century Gothic"/>
          <w:b/>
          <w:noProof/>
          <w:sz w:val="32"/>
          <w:szCs w:val="32"/>
        </w:rPr>
        <w:t xml:space="preserve"> </w:t>
      </w:r>
      <w:r w:rsidR="005242E0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2438400" cy="0"/>
                <wp:effectExtent l="0" t="0" r="19050" b="19050"/>
                <wp:docPr id="3" name="Straight Connector 3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A6183D6" id="Straight Connector 3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E46051" w:rsidRDefault="00E46051" w:rsidP="00E46051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Student Names</w:t>
      </w:r>
    </w:p>
    <w:p w:rsidR="00E46051" w:rsidRDefault="00E46051" w:rsidP="00E46051">
      <w:pPr>
        <w:spacing w:line="60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_________________________________</w:t>
      </w:r>
    </w:p>
    <w:p w:rsidR="005242E0" w:rsidRDefault="005242E0" w:rsidP="00E46051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3429000" cy="0"/>
                <wp:effectExtent l="0" t="0" r="19050" b="19050"/>
                <wp:docPr id="8" name="Straight Connector 8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5E4C450" id="Straight Connector 8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7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E46051" w:rsidRDefault="00E46051" w:rsidP="00E46051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What did students learn today?</w:t>
      </w:r>
    </w:p>
    <w:p w:rsidR="00E46051" w:rsidRDefault="00E46051" w:rsidP="00DB3EF3">
      <w:pPr>
        <w:spacing w:line="360" w:lineRule="auto"/>
        <w:jc w:val="center"/>
        <w:rPr>
          <w:rFonts w:ascii="Century Gothic" w:hAnsi="Century Gothic"/>
          <w:b/>
          <w:sz w:val="32"/>
          <w:szCs w:val="32"/>
        </w:rPr>
      </w:pPr>
    </w:p>
    <w:bookmarkEnd w:id="0"/>
    <w:bookmarkEnd w:id="1"/>
    <w:p w:rsidR="001C1048" w:rsidRDefault="001C1048" w:rsidP="00E46051">
      <w:pPr>
        <w:spacing w:line="360" w:lineRule="auto"/>
        <w:rPr>
          <w:rFonts w:ascii="Century Gothic" w:hAnsi="Century Gothic"/>
          <w:b/>
          <w:sz w:val="32"/>
          <w:szCs w:val="32"/>
        </w:rPr>
      </w:pPr>
    </w:p>
    <w:sectPr w:rsidR="001C1048" w:rsidSect="00E46051">
      <w:footerReference w:type="default" r:id="rId8"/>
      <w:pgSz w:w="15840" w:h="12240" w:orient="landscape"/>
      <w:pgMar w:top="720" w:right="432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21A" w:rsidRDefault="0051121A" w:rsidP="00DE0C95">
      <w:r>
        <w:separator/>
      </w:r>
    </w:p>
  </w:endnote>
  <w:endnote w:type="continuationSeparator" w:id="0">
    <w:p w:rsidR="0051121A" w:rsidRDefault="0051121A" w:rsidP="00DE0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0C95" w:rsidRPr="00DE0C95" w:rsidRDefault="00DE0C95" w:rsidP="00DE0C95">
    <w:pPr>
      <w:pStyle w:val="Footer"/>
      <w:jc w:val="right"/>
      <w:rPr>
        <w:sz w:val="16"/>
        <w:szCs w:val="16"/>
      </w:rPr>
    </w:pPr>
    <w:r w:rsidRPr="00DE0C95">
      <w:rPr>
        <w:sz w:val="16"/>
        <w:szCs w:val="16"/>
      </w:rPr>
      <w:t>Image source: “</w:t>
    </w:r>
    <w:proofErr w:type="spellStart"/>
    <w:r w:rsidRPr="00DE0C95">
      <w:rPr>
        <w:sz w:val="16"/>
        <w:szCs w:val="16"/>
      </w:rPr>
      <w:t>Klassenraum</w:t>
    </w:r>
    <w:proofErr w:type="spellEnd"/>
    <w:r w:rsidRPr="00DE0C95">
      <w:rPr>
        <w:sz w:val="16"/>
        <w:szCs w:val="16"/>
      </w:rPr>
      <w:t xml:space="preserve">” by Ilex on </w:t>
    </w:r>
    <w:hyperlink r:id="rId1" w:history="1">
      <w:r w:rsidRPr="00DE0C95">
        <w:rPr>
          <w:rStyle w:val="Hyperlink"/>
          <w:sz w:val="16"/>
          <w:szCs w:val="16"/>
        </w:rPr>
        <w:t>Openclipart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21A" w:rsidRDefault="0051121A" w:rsidP="00DE0C95">
      <w:r>
        <w:separator/>
      </w:r>
    </w:p>
  </w:footnote>
  <w:footnote w:type="continuationSeparator" w:id="0">
    <w:p w:rsidR="0051121A" w:rsidRDefault="0051121A" w:rsidP="00DE0C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TE2M7I0MjM0NbdU0lEKTi0uzszPAykwrAUA7WrGBiwAAAA="/>
  </w:docVars>
  <w:rsids>
    <w:rsidRoot w:val="00FF7124"/>
    <w:rsid w:val="001A1421"/>
    <w:rsid w:val="001B44CC"/>
    <w:rsid w:val="001C1048"/>
    <w:rsid w:val="00203754"/>
    <w:rsid w:val="00384464"/>
    <w:rsid w:val="0051121A"/>
    <w:rsid w:val="005165F8"/>
    <w:rsid w:val="005242E0"/>
    <w:rsid w:val="005601E1"/>
    <w:rsid w:val="006446E2"/>
    <w:rsid w:val="006970A0"/>
    <w:rsid w:val="008F6909"/>
    <w:rsid w:val="00936D1C"/>
    <w:rsid w:val="00972081"/>
    <w:rsid w:val="009A78B8"/>
    <w:rsid w:val="009C0045"/>
    <w:rsid w:val="00AD181C"/>
    <w:rsid w:val="00AF471B"/>
    <w:rsid w:val="00C20CC7"/>
    <w:rsid w:val="00D62CD3"/>
    <w:rsid w:val="00DB3EF3"/>
    <w:rsid w:val="00DD3281"/>
    <w:rsid w:val="00DE0C95"/>
    <w:rsid w:val="00E46051"/>
    <w:rsid w:val="00E77171"/>
    <w:rsid w:val="00F00AE1"/>
    <w:rsid w:val="00F670A8"/>
    <w:rsid w:val="00FF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BBF31"/>
  <w15:chartTrackingRefBased/>
  <w15:docId w15:val="{26AF2A9B-8987-1541-9A02-AF14504B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32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28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00A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0A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E0C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0C95"/>
  </w:style>
  <w:style w:type="paragraph" w:styleId="Footer">
    <w:name w:val="footer"/>
    <w:basedOn w:val="Normal"/>
    <w:link w:val="FooterChar"/>
    <w:uiPriority w:val="99"/>
    <w:unhideWhenUsed/>
    <w:rsid w:val="00DE0C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C95"/>
  </w:style>
  <w:style w:type="character" w:styleId="Hyperlink">
    <w:name w:val="Hyperlink"/>
    <w:basedOn w:val="DefaultParagraphFont"/>
    <w:uiPriority w:val="99"/>
    <w:unhideWhenUsed/>
    <w:rsid w:val="00DE0C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penclipart.org/detail/238442/klassenra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83134-3E10-4115-BBEA-8A3F88234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enter Response Card</dc:title>
  <dc:subject/>
  <dc:creator>Cheri Helmstetter</dc:creator>
  <cp:keywords/>
  <dc:description/>
  <cp:lastModifiedBy>Windows User</cp:lastModifiedBy>
  <cp:revision>2</cp:revision>
  <cp:lastPrinted>2018-08-05T00:39:00Z</cp:lastPrinted>
  <dcterms:created xsi:type="dcterms:W3CDTF">2018-10-26T19:33:00Z</dcterms:created>
  <dcterms:modified xsi:type="dcterms:W3CDTF">2018-10-26T19:33:00Z</dcterms:modified>
</cp:coreProperties>
</file>